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F1537" w14:textId="77777777" w:rsidR="00B966A8" w:rsidRPr="00361E95" w:rsidRDefault="00B966A8" w:rsidP="00361E95">
      <w:pPr>
        <w:pStyle w:val="Heading1"/>
        <w:jc w:val="center"/>
        <w:rPr>
          <w:rFonts w:ascii="Garamond" w:hAnsi="Garamond"/>
          <w:sz w:val="28"/>
          <w:szCs w:val="28"/>
        </w:rPr>
      </w:pPr>
      <w:r w:rsidRPr="00361E95">
        <w:rPr>
          <w:rFonts w:ascii="Garamond" w:hAnsi="Garamond"/>
          <w:sz w:val="28"/>
          <w:szCs w:val="28"/>
        </w:rPr>
        <w:t>BSN 423 Clinical Hours-Activity Tracking Log</w:t>
      </w:r>
    </w:p>
    <w:p w14:paraId="6DBD99CC" w14:textId="77777777" w:rsidR="00B966A8" w:rsidRPr="00B966A8" w:rsidRDefault="00B966A8" w:rsidP="00B966A8">
      <w:pPr>
        <w:rPr>
          <w:rFonts w:ascii="Garamond" w:hAnsi="Garamond"/>
          <w:b/>
          <w:bCs/>
          <w:sz w:val="24"/>
          <w:szCs w:val="24"/>
        </w:rPr>
      </w:pPr>
      <w:r w:rsidRPr="00B966A8">
        <w:rPr>
          <w:rFonts w:ascii="Garamond" w:hAnsi="Garamond"/>
          <w:b/>
          <w:bCs/>
          <w:sz w:val="24"/>
          <w:szCs w:val="24"/>
        </w:rPr>
        <w:t>Student Name:</w:t>
      </w:r>
      <w:r w:rsidRPr="00B966A8">
        <w:rPr>
          <w:rFonts w:ascii="Garamond" w:hAnsi="Garamond"/>
          <w:b/>
          <w:bCs/>
          <w:sz w:val="24"/>
          <w:szCs w:val="24"/>
        </w:rPr>
        <w:tab/>
      </w:r>
      <w:r w:rsidRPr="00B966A8">
        <w:rPr>
          <w:rFonts w:ascii="Garamond" w:hAnsi="Garamond"/>
          <w:b/>
          <w:bCs/>
          <w:sz w:val="24"/>
          <w:szCs w:val="24"/>
        </w:rPr>
        <w:tab/>
      </w:r>
      <w:r w:rsidRPr="00B966A8">
        <w:rPr>
          <w:rFonts w:ascii="Garamond" w:hAnsi="Garamond"/>
          <w:b/>
          <w:bCs/>
          <w:sz w:val="24"/>
          <w:szCs w:val="24"/>
        </w:rPr>
        <w:tab/>
      </w:r>
      <w:r w:rsidRPr="00B966A8">
        <w:rPr>
          <w:rFonts w:ascii="Garamond" w:hAnsi="Garamond"/>
          <w:b/>
          <w:bCs/>
          <w:sz w:val="24"/>
          <w:szCs w:val="24"/>
        </w:rPr>
        <w:tab/>
      </w:r>
      <w:r w:rsidRPr="00B966A8">
        <w:rPr>
          <w:rFonts w:ascii="Garamond" w:hAnsi="Garamond"/>
          <w:b/>
          <w:bCs/>
          <w:sz w:val="24"/>
          <w:szCs w:val="24"/>
        </w:rPr>
        <w:tab/>
      </w:r>
      <w:r w:rsidRPr="00B966A8">
        <w:rPr>
          <w:rFonts w:ascii="Garamond" w:hAnsi="Garamond"/>
          <w:b/>
          <w:bCs/>
          <w:sz w:val="24"/>
          <w:szCs w:val="24"/>
        </w:rPr>
        <w:tab/>
      </w:r>
      <w:r w:rsidRPr="00B966A8">
        <w:rPr>
          <w:rFonts w:ascii="Garamond" w:hAnsi="Garamond"/>
          <w:b/>
          <w:bCs/>
          <w:sz w:val="24"/>
          <w:szCs w:val="24"/>
        </w:rPr>
        <w:tab/>
      </w:r>
      <w:r w:rsidRPr="00B966A8">
        <w:rPr>
          <w:rFonts w:ascii="Garamond" w:hAnsi="Garamond"/>
          <w:b/>
          <w:bCs/>
          <w:sz w:val="24"/>
          <w:szCs w:val="24"/>
        </w:rPr>
        <w:tab/>
        <w:t>Course No.:</w:t>
      </w:r>
    </w:p>
    <w:p w14:paraId="1DC21781" w14:textId="77777777" w:rsidR="00B966A8" w:rsidRPr="00B966A8" w:rsidRDefault="00B966A8" w:rsidP="00B966A8">
      <w:pPr>
        <w:rPr>
          <w:rFonts w:ascii="Garamond" w:hAnsi="Garamond"/>
          <w:b/>
          <w:bCs/>
          <w:sz w:val="24"/>
          <w:szCs w:val="24"/>
        </w:rPr>
      </w:pPr>
      <w:r w:rsidRPr="00B966A8">
        <w:rPr>
          <w:rFonts w:ascii="Garamond" w:hAnsi="Garamond"/>
          <w:b/>
          <w:bCs/>
          <w:sz w:val="24"/>
          <w:szCs w:val="24"/>
        </w:rPr>
        <w:t>Preceptor Name:</w:t>
      </w:r>
      <w:r w:rsidRPr="00B966A8">
        <w:rPr>
          <w:rFonts w:ascii="Garamond" w:hAnsi="Garamond"/>
          <w:b/>
          <w:bCs/>
          <w:sz w:val="24"/>
          <w:szCs w:val="24"/>
        </w:rPr>
        <w:tab/>
      </w:r>
      <w:r w:rsidRPr="00B966A8">
        <w:rPr>
          <w:rFonts w:ascii="Garamond" w:hAnsi="Garamond"/>
          <w:b/>
          <w:bCs/>
          <w:sz w:val="24"/>
          <w:szCs w:val="24"/>
        </w:rPr>
        <w:tab/>
      </w:r>
      <w:r w:rsidRPr="00B966A8">
        <w:rPr>
          <w:rFonts w:ascii="Garamond" w:hAnsi="Garamond"/>
          <w:b/>
          <w:bCs/>
          <w:sz w:val="24"/>
          <w:szCs w:val="24"/>
        </w:rPr>
        <w:tab/>
      </w:r>
      <w:r w:rsidRPr="00B966A8">
        <w:rPr>
          <w:rFonts w:ascii="Garamond" w:hAnsi="Garamond"/>
          <w:b/>
          <w:bCs/>
          <w:sz w:val="24"/>
          <w:szCs w:val="24"/>
        </w:rPr>
        <w:tab/>
      </w:r>
      <w:r w:rsidRPr="00B966A8">
        <w:rPr>
          <w:rFonts w:ascii="Garamond" w:hAnsi="Garamond"/>
          <w:b/>
          <w:bCs/>
          <w:sz w:val="24"/>
          <w:szCs w:val="24"/>
        </w:rPr>
        <w:tab/>
      </w:r>
      <w:r w:rsidRPr="00B966A8">
        <w:rPr>
          <w:rFonts w:ascii="Garamond" w:hAnsi="Garamond"/>
          <w:b/>
          <w:bCs/>
          <w:sz w:val="24"/>
          <w:szCs w:val="24"/>
        </w:rPr>
        <w:tab/>
      </w:r>
      <w:r w:rsidRPr="00B966A8">
        <w:rPr>
          <w:rFonts w:ascii="Garamond" w:hAnsi="Garamond"/>
          <w:b/>
          <w:bCs/>
          <w:sz w:val="24"/>
          <w:szCs w:val="24"/>
        </w:rPr>
        <w:tab/>
      </w:r>
      <w:r>
        <w:rPr>
          <w:rFonts w:ascii="Garamond" w:hAnsi="Garamond"/>
          <w:b/>
          <w:bCs/>
          <w:sz w:val="24"/>
          <w:szCs w:val="24"/>
        </w:rPr>
        <w:tab/>
      </w:r>
      <w:r w:rsidRPr="00B966A8">
        <w:rPr>
          <w:rFonts w:ascii="Garamond" w:hAnsi="Garamond"/>
          <w:b/>
          <w:bCs/>
          <w:sz w:val="24"/>
          <w:szCs w:val="24"/>
        </w:rPr>
        <w:t xml:space="preserve">Clinical Site: </w:t>
      </w:r>
    </w:p>
    <w:p w14:paraId="3A0C7506" w14:textId="77777777" w:rsidR="00B966A8" w:rsidRPr="006B6353" w:rsidRDefault="00B966A8" w:rsidP="00B966A8">
      <w:pPr>
        <w:rPr>
          <w:rFonts w:ascii="Garamond" w:hAnsi="Garamond"/>
          <w:sz w:val="24"/>
          <w:szCs w:val="24"/>
        </w:rPr>
      </w:pPr>
      <w:r w:rsidRPr="006B6353">
        <w:rPr>
          <w:rFonts w:ascii="Garamond" w:hAnsi="Garamond"/>
          <w:sz w:val="24"/>
          <w:szCs w:val="24"/>
        </w:rPr>
        <w:t>The following documentation accurately reflects my clinical hours</w:t>
      </w:r>
      <w:r w:rsidR="006A47D5">
        <w:rPr>
          <w:rFonts w:ascii="Garamond" w:hAnsi="Garamond"/>
          <w:sz w:val="24"/>
          <w:szCs w:val="24"/>
        </w:rPr>
        <w:t xml:space="preserve"> a</w:t>
      </w:r>
      <w:r w:rsidRPr="006B6353">
        <w:rPr>
          <w:rFonts w:ascii="Garamond" w:hAnsi="Garamond"/>
          <w:sz w:val="24"/>
          <w:szCs w:val="24"/>
        </w:rPr>
        <w:t>nd activities. I have followed HIPAA guidelines when completing this 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970"/>
        <w:gridCol w:w="1005"/>
        <w:gridCol w:w="1023"/>
        <w:gridCol w:w="962"/>
        <w:gridCol w:w="5421"/>
        <w:gridCol w:w="1755"/>
        <w:gridCol w:w="1765"/>
      </w:tblGrid>
      <w:tr w:rsidR="007A7A35" w14:paraId="14C3FE5B" w14:textId="77777777" w:rsidTr="007A7A35">
        <w:tc>
          <w:tcPr>
            <w:tcW w:w="1345" w:type="dxa"/>
          </w:tcPr>
          <w:p w14:paraId="0AF233C3" w14:textId="77777777" w:rsidR="00B966A8" w:rsidRPr="00B966A8" w:rsidRDefault="00B966A8" w:rsidP="00B966A8">
            <w:pPr>
              <w:jc w:val="center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B966A8">
              <w:rPr>
                <w:rFonts w:ascii="Garamond" w:hAnsi="Garamond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970" w:type="dxa"/>
          </w:tcPr>
          <w:p w14:paraId="08B86562" w14:textId="77777777" w:rsidR="00B966A8" w:rsidRPr="00B966A8" w:rsidRDefault="00B966A8" w:rsidP="00B966A8">
            <w:pPr>
              <w:jc w:val="center"/>
              <w:rPr>
                <w:rFonts w:ascii="Garamond" w:hAnsi="Garamond"/>
                <w:b/>
                <w:bCs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sz w:val="24"/>
                <w:szCs w:val="24"/>
              </w:rPr>
              <w:t>Clock-In</w:t>
            </w:r>
          </w:p>
        </w:tc>
        <w:tc>
          <w:tcPr>
            <w:tcW w:w="1005" w:type="dxa"/>
          </w:tcPr>
          <w:p w14:paraId="25161427" w14:textId="77777777" w:rsidR="00B966A8" w:rsidRPr="00B966A8" w:rsidRDefault="00B966A8" w:rsidP="00B966A8">
            <w:pPr>
              <w:jc w:val="center"/>
              <w:rPr>
                <w:rFonts w:ascii="Garamond" w:hAnsi="Garamond"/>
                <w:b/>
                <w:bCs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sz w:val="24"/>
                <w:szCs w:val="24"/>
              </w:rPr>
              <w:t>Clock-Out</w:t>
            </w:r>
          </w:p>
        </w:tc>
        <w:tc>
          <w:tcPr>
            <w:tcW w:w="1023" w:type="dxa"/>
          </w:tcPr>
          <w:p w14:paraId="5B0FF4CF" w14:textId="77777777" w:rsidR="00B966A8" w:rsidRPr="00B966A8" w:rsidRDefault="00B966A8" w:rsidP="00B966A8">
            <w:pPr>
              <w:jc w:val="center"/>
              <w:rPr>
                <w:rFonts w:ascii="Garamond" w:hAnsi="Garamond"/>
                <w:b/>
                <w:bCs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sz w:val="24"/>
                <w:szCs w:val="24"/>
              </w:rPr>
              <w:t>Lunch (min.)</w:t>
            </w:r>
          </w:p>
        </w:tc>
        <w:tc>
          <w:tcPr>
            <w:tcW w:w="962" w:type="dxa"/>
          </w:tcPr>
          <w:p w14:paraId="0E2F7E79" w14:textId="77777777" w:rsidR="00B966A8" w:rsidRPr="00B966A8" w:rsidRDefault="00B966A8" w:rsidP="00B966A8">
            <w:pPr>
              <w:jc w:val="center"/>
              <w:rPr>
                <w:rFonts w:ascii="Garamond" w:hAnsi="Garamond"/>
                <w:b/>
                <w:bCs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sz w:val="24"/>
                <w:szCs w:val="24"/>
              </w:rPr>
              <w:t>Hours</w:t>
            </w:r>
          </w:p>
        </w:tc>
        <w:tc>
          <w:tcPr>
            <w:tcW w:w="5421" w:type="dxa"/>
          </w:tcPr>
          <w:p w14:paraId="4F139031" w14:textId="77777777" w:rsidR="00B966A8" w:rsidRPr="00B966A8" w:rsidRDefault="00B966A8" w:rsidP="00B966A8">
            <w:pPr>
              <w:jc w:val="center"/>
              <w:rPr>
                <w:rFonts w:ascii="Garamond" w:hAnsi="Garamond"/>
                <w:b/>
                <w:bCs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sz w:val="24"/>
                <w:szCs w:val="24"/>
              </w:rPr>
              <w:t>Purpose/Activities</w:t>
            </w:r>
          </w:p>
        </w:tc>
        <w:tc>
          <w:tcPr>
            <w:tcW w:w="1755" w:type="dxa"/>
          </w:tcPr>
          <w:p w14:paraId="3C8F9665" w14:textId="77777777" w:rsidR="00B966A8" w:rsidRPr="00B966A8" w:rsidRDefault="00B966A8" w:rsidP="00B966A8">
            <w:pPr>
              <w:jc w:val="center"/>
              <w:rPr>
                <w:rFonts w:ascii="Garamond" w:hAnsi="Garamond"/>
                <w:b/>
                <w:bCs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sz w:val="24"/>
                <w:szCs w:val="24"/>
              </w:rPr>
              <w:t>With Whom</w:t>
            </w:r>
          </w:p>
        </w:tc>
        <w:tc>
          <w:tcPr>
            <w:tcW w:w="1765" w:type="dxa"/>
          </w:tcPr>
          <w:p w14:paraId="6B897E6D" w14:textId="77777777" w:rsidR="00B966A8" w:rsidRPr="00B966A8" w:rsidRDefault="00B966A8" w:rsidP="00B966A8">
            <w:pPr>
              <w:jc w:val="center"/>
              <w:rPr>
                <w:rFonts w:ascii="Garamond" w:hAnsi="Garamond"/>
                <w:b/>
                <w:bCs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sz w:val="24"/>
                <w:szCs w:val="24"/>
              </w:rPr>
              <w:t>Outcomes</w:t>
            </w:r>
          </w:p>
        </w:tc>
      </w:tr>
      <w:tr w:rsidR="007A7A35" w14:paraId="08D31E80" w14:textId="77777777" w:rsidTr="007A7A35">
        <w:tc>
          <w:tcPr>
            <w:tcW w:w="1345" w:type="dxa"/>
          </w:tcPr>
          <w:p w14:paraId="3E01AC1F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970" w:type="dxa"/>
          </w:tcPr>
          <w:p w14:paraId="6134EA8A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1005" w:type="dxa"/>
          </w:tcPr>
          <w:p w14:paraId="4616A2B3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1023" w:type="dxa"/>
          </w:tcPr>
          <w:p w14:paraId="6D6C7C73" w14:textId="0B64A4AD" w:rsidR="00B966A8" w:rsidRDefault="007A7A35" w:rsidP="00B966A8">
            <w:pPr>
              <w:rPr>
                <w:rFonts w:ascii="Garamond" w:hAnsi="Garamond"/>
              </w:rPr>
            </w:pPr>
            <w:r w:rsidRPr="007A7A35">
              <w:rPr>
                <w:rFonts w:ascii="Garamond" w:hAnsi="Garamond"/>
                <w:color w:val="FF0000"/>
              </w:rPr>
              <w:t>If you volunteer to skip lunch, indicate so.</w:t>
            </w:r>
          </w:p>
        </w:tc>
        <w:tc>
          <w:tcPr>
            <w:tcW w:w="962" w:type="dxa"/>
          </w:tcPr>
          <w:p w14:paraId="75EF364B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5421" w:type="dxa"/>
          </w:tcPr>
          <w:p w14:paraId="7502D873" w14:textId="2FA9344B" w:rsidR="00B966A8" w:rsidRDefault="00B966A8" w:rsidP="00B966A8">
            <w:pPr>
              <w:rPr>
                <w:rFonts w:ascii="Garamond" w:hAnsi="Garamond"/>
              </w:rPr>
            </w:pPr>
            <w:r w:rsidRPr="009B61B2">
              <w:rPr>
                <w:rFonts w:ascii="Garamond" w:hAnsi="Garamond"/>
                <w:color w:val="FF0000"/>
              </w:rPr>
              <w:t xml:space="preserve">Check out the "Sample BSN 423 Clinical Hours-Activity Tracking Log" on </w:t>
            </w:r>
            <w:r w:rsidR="00372B0A">
              <w:rPr>
                <w:rFonts w:ascii="Garamond" w:hAnsi="Garamond"/>
                <w:color w:val="FF0000"/>
              </w:rPr>
              <w:t xml:space="preserve">Canvas </w:t>
            </w:r>
            <w:r w:rsidR="009B61B2" w:rsidRPr="009B61B2">
              <w:rPr>
                <w:rFonts w:ascii="Garamond" w:hAnsi="Garamond"/>
                <w:color w:val="FF0000"/>
              </w:rPr>
              <w:t>(in</w:t>
            </w:r>
            <w:r w:rsidRPr="009B61B2">
              <w:rPr>
                <w:rFonts w:ascii="Garamond" w:hAnsi="Garamond"/>
                <w:color w:val="FF0000"/>
              </w:rPr>
              <w:t xml:space="preserve"> </w:t>
            </w:r>
            <w:r w:rsidR="00372B0A">
              <w:rPr>
                <w:rFonts w:ascii="Garamond" w:hAnsi="Garamond"/>
                <w:color w:val="FF0000"/>
              </w:rPr>
              <w:t xml:space="preserve">the </w:t>
            </w:r>
            <w:r w:rsidRPr="009B61B2">
              <w:rPr>
                <w:rFonts w:ascii="Garamond" w:hAnsi="Garamond"/>
                <w:color w:val="FF0000"/>
              </w:rPr>
              <w:t>"mid-point summary" folder) before you fill out this log.</w:t>
            </w:r>
            <w:r w:rsidR="009B61B2">
              <w:rPr>
                <w:rFonts w:ascii="Garamond" w:hAnsi="Garamond"/>
                <w:color w:val="FF0000"/>
              </w:rPr>
              <w:t xml:space="preserve"> You need to describe the activities you accomplish each day in this column. Your notes </w:t>
            </w:r>
            <w:r w:rsidR="007D307E">
              <w:rPr>
                <w:rFonts w:ascii="Garamond" w:hAnsi="Garamond"/>
                <w:color w:val="FF0000"/>
              </w:rPr>
              <w:t xml:space="preserve">must </w:t>
            </w:r>
            <w:r w:rsidR="009B61B2">
              <w:rPr>
                <w:rFonts w:ascii="Garamond" w:hAnsi="Garamond"/>
                <w:color w:val="FF0000"/>
              </w:rPr>
              <w:t xml:space="preserve">be detailed enough for the instructor to determine which learning </w:t>
            </w:r>
            <w:r w:rsidR="007D307E">
              <w:rPr>
                <w:rFonts w:ascii="Garamond" w:hAnsi="Garamond"/>
                <w:color w:val="FF0000"/>
              </w:rPr>
              <w:t>outcomes</w:t>
            </w:r>
            <w:r w:rsidR="009B61B2">
              <w:rPr>
                <w:rFonts w:ascii="Garamond" w:hAnsi="Garamond"/>
                <w:color w:val="FF0000"/>
              </w:rPr>
              <w:t xml:space="preserve"> you have met.</w:t>
            </w:r>
          </w:p>
        </w:tc>
        <w:tc>
          <w:tcPr>
            <w:tcW w:w="1755" w:type="dxa"/>
          </w:tcPr>
          <w:p w14:paraId="0936A1B3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1765" w:type="dxa"/>
          </w:tcPr>
          <w:p w14:paraId="0FE6157D" w14:textId="619B6FE9" w:rsidR="00B966A8" w:rsidRDefault="007371B0" w:rsidP="007371B0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color w:val="FF0000"/>
              </w:rPr>
              <w:t xml:space="preserve">List which </w:t>
            </w:r>
            <w:r w:rsidR="007A7A35">
              <w:rPr>
                <w:rFonts w:ascii="Garamond" w:hAnsi="Garamond"/>
                <w:color w:val="FF0000"/>
              </w:rPr>
              <w:t>Student Learning Outcomes</w:t>
            </w:r>
            <w:r w:rsidR="00B966A8" w:rsidRPr="009B61B2">
              <w:rPr>
                <w:rFonts w:ascii="Garamond" w:hAnsi="Garamond"/>
                <w:color w:val="FF0000"/>
              </w:rPr>
              <w:t xml:space="preserve"> (s) you have met or are meeting. It can be more than one </w:t>
            </w:r>
            <w:r w:rsidR="007A7A35">
              <w:rPr>
                <w:rFonts w:ascii="Garamond" w:hAnsi="Garamond"/>
                <w:color w:val="FF0000"/>
              </w:rPr>
              <w:t>SLOs.</w:t>
            </w:r>
          </w:p>
        </w:tc>
      </w:tr>
      <w:tr w:rsidR="007A7A35" w14:paraId="1AC201E8" w14:textId="77777777" w:rsidTr="007A7A35">
        <w:tc>
          <w:tcPr>
            <w:tcW w:w="1345" w:type="dxa"/>
          </w:tcPr>
          <w:p w14:paraId="2645CFEC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970" w:type="dxa"/>
          </w:tcPr>
          <w:p w14:paraId="5F4645C8" w14:textId="77777777" w:rsidR="00B966A8" w:rsidRDefault="00B966A8" w:rsidP="00B966A8">
            <w:pPr>
              <w:rPr>
                <w:rFonts w:ascii="Garamond" w:hAnsi="Garamond"/>
              </w:rPr>
            </w:pPr>
          </w:p>
          <w:p w14:paraId="25EFFA93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026CA8FB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1D9B54EA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005" w:type="dxa"/>
          </w:tcPr>
          <w:p w14:paraId="6B156388" w14:textId="77777777" w:rsidR="00B966A8" w:rsidRDefault="00B966A8" w:rsidP="00B966A8">
            <w:pPr>
              <w:rPr>
                <w:rFonts w:ascii="Garamond" w:hAnsi="Garamond"/>
              </w:rPr>
            </w:pPr>
          </w:p>
          <w:p w14:paraId="2E985709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254FCD36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01805B66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343F162C" w14:textId="77777777" w:rsidR="00DB44B9" w:rsidRDefault="00DB44B9" w:rsidP="00B966A8">
            <w:pPr>
              <w:rPr>
                <w:rFonts w:ascii="Garamond" w:hAnsi="Garamond"/>
              </w:rPr>
            </w:pPr>
          </w:p>
          <w:p w14:paraId="73425FB6" w14:textId="77777777" w:rsidR="00DB44B9" w:rsidRDefault="00DB44B9" w:rsidP="00B966A8">
            <w:pPr>
              <w:rPr>
                <w:rFonts w:ascii="Garamond" w:hAnsi="Garamond"/>
              </w:rPr>
            </w:pPr>
          </w:p>
          <w:p w14:paraId="545ECAA1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53906E4F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023" w:type="dxa"/>
          </w:tcPr>
          <w:p w14:paraId="66E4B526" w14:textId="77777777" w:rsidR="00B966A8" w:rsidRDefault="00B966A8" w:rsidP="00B966A8">
            <w:pPr>
              <w:rPr>
                <w:rFonts w:ascii="Garamond" w:hAnsi="Garamond"/>
              </w:rPr>
            </w:pPr>
          </w:p>
          <w:p w14:paraId="6F065495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962" w:type="dxa"/>
          </w:tcPr>
          <w:p w14:paraId="60E7D9E7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5421" w:type="dxa"/>
          </w:tcPr>
          <w:p w14:paraId="399F63D6" w14:textId="77777777" w:rsidR="00B966A8" w:rsidRDefault="00B966A8" w:rsidP="00B966A8">
            <w:pPr>
              <w:rPr>
                <w:rFonts w:ascii="Garamond" w:hAnsi="Garamond"/>
              </w:rPr>
            </w:pPr>
          </w:p>
          <w:p w14:paraId="32C5D851" w14:textId="77777777" w:rsidR="00DB44B9" w:rsidRDefault="00DB44B9" w:rsidP="00B966A8">
            <w:pPr>
              <w:rPr>
                <w:rFonts w:ascii="Garamond" w:hAnsi="Garamond"/>
              </w:rPr>
            </w:pPr>
          </w:p>
          <w:p w14:paraId="6B087184" w14:textId="77777777" w:rsidR="00DB44B9" w:rsidRDefault="00DB44B9" w:rsidP="00B966A8">
            <w:pPr>
              <w:rPr>
                <w:rFonts w:ascii="Garamond" w:hAnsi="Garamond"/>
              </w:rPr>
            </w:pPr>
          </w:p>
          <w:p w14:paraId="3DF7C9D7" w14:textId="77777777" w:rsidR="00DB44B9" w:rsidRDefault="00DB44B9" w:rsidP="00B966A8">
            <w:pPr>
              <w:rPr>
                <w:rFonts w:ascii="Garamond" w:hAnsi="Garamond"/>
              </w:rPr>
            </w:pPr>
          </w:p>
          <w:p w14:paraId="660724BB" w14:textId="77777777" w:rsidR="00DB44B9" w:rsidRDefault="00DB44B9" w:rsidP="00B966A8">
            <w:pPr>
              <w:rPr>
                <w:rFonts w:ascii="Garamond" w:hAnsi="Garamond"/>
              </w:rPr>
            </w:pPr>
          </w:p>
          <w:p w14:paraId="3B18FBCA" w14:textId="77777777" w:rsidR="00DB44B9" w:rsidRDefault="00DB44B9" w:rsidP="00B966A8">
            <w:pPr>
              <w:rPr>
                <w:rFonts w:ascii="Garamond" w:hAnsi="Garamond"/>
              </w:rPr>
            </w:pPr>
          </w:p>
          <w:p w14:paraId="488056C3" w14:textId="77777777" w:rsidR="00DB44B9" w:rsidRDefault="00DB44B9" w:rsidP="00B966A8">
            <w:pPr>
              <w:rPr>
                <w:rFonts w:ascii="Garamond" w:hAnsi="Garamond"/>
              </w:rPr>
            </w:pPr>
          </w:p>
        </w:tc>
        <w:tc>
          <w:tcPr>
            <w:tcW w:w="1755" w:type="dxa"/>
          </w:tcPr>
          <w:p w14:paraId="7E8D63A2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1765" w:type="dxa"/>
          </w:tcPr>
          <w:p w14:paraId="1134342B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</w:tr>
      <w:tr w:rsidR="007A7A35" w14:paraId="70101120" w14:textId="77777777" w:rsidTr="00865029">
        <w:trPr>
          <w:trHeight w:val="1862"/>
        </w:trPr>
        <w:tc>
          <w:tcPr>
            <w:tcW w:w="1345" w:type="dxa"/>
          </w:tcPr>
          <w:p w14:paraId="1FCFE22C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970" w:type="dxa"/>
          </w:tcPr>
          <w:p w14:paraId="05247101" w14:textId="77777777" w:rsidR="00B966A8" w:rsidRDefault="00B966A8" w:rsidP="00B966A8">
            <w:pPr>
              <w:rPr>
                <w:rFonts w:ascii="Garamond" w:hAnsi="Garamond"/>
              </w:rPr>
            </w:pPr>
          </w:p>
          <w:p w14:paraId="620FDD9F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15B607B0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0351A623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005" w:type="dxa"/>
          </w:tcPr>
          <w:p w14:paraId="6E5F2CDB" w14:textId="77777777" w:rsidR="00B966A8" w:rsidRDefault="00B966A8" w:rsidP="00B966A8">
            <w:pPr>
              <w:rPr>
                <w:rFonts w:ascii="Garamond" w:hAnsi="Garamond"/>
              </w:rPr>
            </w:pPr>
          </w:p>
          <w:p w14:paraId="5448CAD7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079A7FA3" w14:textId="77777777" w:rsidR="00DB44B9" w:rsidRDefault="00DB44B9" w:rsidP="00B966A8">
            <w:pPr>
              <w:rPr>
                <w:rFonts w:ascii="Garamond" w:hAnsi="Garamond"/>
              </w:rPr>
            </w:pPr>
          </w:p>
          <w:p w14:paraId="4D1F4869" w14:textId="77777777" w:rsidR="00DB44B9" w:rsidRDefault="00DB44B9" w:rsidP="00B966A8">
            <w:pPr>
              <w:rPr>
                <w:rFonts w:ascii="Garamond" w:hAnsi="Garamond"/>
              </w:rPr>
            </w:pPr>
          </w:p>
          <w:p w14:paraId="4429C6D3" w14:textId="77777777" w:rsidR="00DB44B9" w:rsidRDefault="00DB44B9" w:rsidP="00B966A8">
            <w:pPr>
              <w:rPr>
                <w:rFonts w:ascii="Garamond" w:hAnsi="Garamond"/>
              </w:rPr>
            </w:pPr>
          </w:p>
          <w:p w14:paraId="11BD6EF6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2B5692D5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334BC973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7D7C12F8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023" w:type="dxa"/>
          </w:tcPr>
          <w:p w14:paraId="1BF0BE44" w14:textId="77777777" w:rsidR="00B966A8" w:rsidRDefault="00B966A8" w:rsidP="00B966A8">
            <w:pPr>
              <w:rPr>
                <w:rFonts w:ascii="Garamond" w:hAnsi="Garamond"/>
              </w:rPr>
            </w:pPr>
          </w:p>
          <w:p w14:paraId="7DBFE814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46373C01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5005CC34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0977B891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50F045B4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2CAED89E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962" w:type="dxa"/>
          </w:tcPr>
          <w:p w14:paraId="4AB8F127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5421" w:type="dxa"/>
          </w:tcPr>
          <w:p w14:paraId="34083125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1755" w:type="dxa"/>
          </w:tcPr>
          <w:p w14:paraId="39523953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1765" w:type="dxa"/>
          </w:tcPr>
          <w:p w14:paraId="226DF9AC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</w:tr>
      <w:tr w:rsidR="007A7A35" w14:paraId="54353BCC" w14:textId="77777777" w:rsidTr="00865029">
        <w:trPr>
          <w:trHeight w:val="1520"/>
        </w:trPr>
        <w:tc>
          <w:tcPr>
            <w:tcW w:w="1345" w:type="dxa"/>
          </w:tcPr>
          <w:p w14:paraId="336DEA11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970" w:type="dxa"/>
          </w:tcPr>
          <w:p w14:paraId="1AB96851" w14:textId="77777777" w:rsidR="00B966A8" w:rsidRDefault="00B966A8" w:rsidP="00B966A8">
            <w:pPr>
              <w:rPr>
                <w:rFonts w:ascii="Garamond" w:hAnsi="Garamond"/>
              </w:rPr>
            </w:pPr>
          </w:p>
          <w:p w14:paraId="55E3B29B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1B47D394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2D8CA47E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005" w:type="dxa"/>
          </w:tcPr>
          <w:p w14:paraId="078F3371" w14:textId="77777777" w:rsidR="00B966A8" w:rsidRDefault="00B966A8" w:rsidP="00B966A8">
            <w:pPr>
              <w:rPr>
                <w:rFonts w:ascii="Garamond" w:hAnsi="Garamond"/>
              </w:rPr>
            </w:pPr>
          </w:p>
          <w:p w14:paraId="1BB53C56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12D87142" w14:textId="77777777" w:rsidR="00DB44B9" w:rsidRDefault="00DB44B9" w:rsidP="00B966A8">
            <w:pPr>
              <w:rPr>
                <w:rFonts w:ascii="Garamond" w:hAnsi="Garamond"/>
              </w:rPr>
            </w:pPr>
          </w:p>
          <w:p w14:paraId="147DA56E" w14:textId="77777777" w:rsidR="00DB44B9" w:rsidRDefault="00DB44B9" w:rsidP="00B966A8">
            <w:pPr>
              <w:rPr>
                <w:rFonts w:ascii="Garamond" w:hAnsi="Garamond"/>
              </w:rPr>
            </w:pPr>
          </w:p>
          <w:p w14:paraId="33402622" w14:textId="77777777" w:rsidR="00DB44B9" w:rsidRDefault="00DB44B9" w:rsidP="00B966A8">
            <w:pPr>
              <w:rPr>
                <w:rFonts w:ascii="Garamond" w:hAnsi="Garamond"/>
              </w:rPr>
            </w:pPr>
          </w:p>
          <w:p w14:paraId="3F03B088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0B982481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66BD2D32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023" w:type="dxa"/>
          </w:tcPr>
          <w:p w14:paraId="06A04A94" w14:textId="77777777" w:rsidR="00B966A8" w:rsidRDefault="00B966A8" w:rsidP="00B966A8">
            <w:pPr>
              <w:rPr>
                <w:rFonts w:ascii="Garamond" w:hAnsi="Garamond"/>
              </w:rPr>
            </w:pPr>
          </w:p>
          <w:p w14:paraId="66CBDA5D" w14:textId="77777777" w:rsidR="001E3F98" w:rsidRDefault="001E3F98" w:rsidP="00B966A8">
            <w:pPr>
              <w:rPr>
                <w:rFonts w:ascii="Garamond" w:hAnsi="Garamond"/>
              </w:rPr>
            </w:pPr>
          </w:p>
          <w:p w14:paraId="4BCCA2BE" w14:textId="77777777" w:rsidR="001E3F98" w:rsidRDefault="001E3F98" w:rsidP="00B966A8">
            <w:pPr>
              <w:rPr>
                <w:rFonts w:ascii="Garamond" w:hAnsi="Garamond"/>
              </w:rPr>
            </w:pPr>
          </w:p>
          <w:p w14:paraId="10AD6B71" w14:textId="77777777" w:rsidR="001E3F98" w:rsidRDefault="001E3F98" w:rsidP="00B966A8">
            <w:pPr>
              <w:rPr>
                <w:rFonts w:ascii="Garamond" w:hAnsi="Garamond"/>
              </w:rPr>
            </w:pPr>
          </w:p>
          <w:p w14:paraId="534F04BA" w14:textId="77777777" w:rsidR="001E3F98" w:rsidRDefault="001E3F98" w:rsidP="00B966A8">
            <w:pPr>
              <w:rPr>
                <w:rFonts w:ascii="Garamond" w:hAnsi="Garamond"/>
              </w:rPr>
            </w:pPr>
          </w:p>
          <w:p w14:paraId="40E2D53A" w14:textId="77777777" w:rsidR="001E3F98" w:rsidRDefault="001E3F98" w:rsidP="00B966A8">
            <w:pPr>
              <w:rPr>
                <w:rFonts w:ascii="Garamond" w:hAnsi="Garamond"/>
              </w:rPr>
            </w:pPr>
          </w:p>
          <w:p w14:paraId="7B06C239" w14:textId="77777777" w:rsidR="001E3F98" w:rsidRDefault="001E3F98" w:rsidP="00B966A8">
            <w:pPr>
              <w:rPr>
                <w:rFonts w:ascii="Garamond" w:hAnsi="Garamond"/>
              </w:rPr>
            </w:pPr>
          </w:p>
          <w:p w14:paraId="78E1A68F" w14:textId="77777777" w:rsidR="001E3F98" w:rsidRDefault="001E3F98" w:rsidP="00B966A8">
            <w:pPr>
              <w:rPr>
                <w:rFonts w:ascii="Garamond" w:hAnsi="Garamond"/>
              </w:rPr>
            </w:pPr>
          </w:p>
          <w:p w14:paraId="027BCA2F" w14:textId="77777777" w:rsidR="001E3F98" w:rsidRDefault="001E3F98" w:rsidP="00B966A8">
            <w:pPr>
              <w:rPr>
                <w:rFonts w:ascii="Garamond" w:hAnsi="Garamond"/>
              </w:rPr>
            </w:pPr>
          </w:p>
        </w:tc>
        <w:tc>
          <w:tcPr>
            <w:tcW w:w="962" w:type="dxa"/>
          </w:tcPr>
          <w:p w14:paraId="62081994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5421" w:type="dxa"/>
          </w:tcPr>
          <w:p w14:paraId="6BCA3EEC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1755" w:type="dxa"/>
          </w:tcPr>
          <w:p w14:paraId="48DCD3C1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1765" w:type="dxa"/>
          </w:tcPr>
          <w:p w14:paraId="5AB45BDE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</w:tr>
      <w:tr w:rsidR="007A7A35" w14:paraId="5F028082" w14:textId="77777777" w:rsidTr="007A7A35">
        <w:tc>
          <w:tcPr>
            <w:tcW w:w="1345" w:type="dxa"/>
          </w:tcPr>
          <w:p w14:paraId="1943ED62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970" w:type="dxa"/>
          </w:tcPr>
          <w:p w14:paraId="5DF68E22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1005" w:type="dxa"/>
          </w:tcPr>
          <w:p w14:paraId="56B79DC5" w14:textId="77777777" w:rsidR="00B966A8" w:rsidRDefault="00B966A8" w:rsidP="00B966A8">
            <w:pPr>
              <w:rPr>
                <w:rFonts w:ascii="Garamond" w:hAnsi="Garamond"/>
              </w:rPr>
            </w:pPr>
          </w:p>
          <w:p w14:paraId="5D2C6C3A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0C40C8DC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2C6666F5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6F887FF8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62A24B6C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023" w:type="dxa"/>
          </w:tcPr>
          <w:p w14:paraId="073451AB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962" w:type="dxa"/>
          </w:tcPr>
          <w:p w14:paraId="7D2DC204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5421" w:type="dxa"/>
          </w:tcPr>
          <w:p w14:paraId="5F791CCC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1755" w:type="dxa"/>
          </w:tcPr>
          <w:p w14:paraId="44529600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1765" w:type="dxa"/>
          </w:tcPr>
          <w:p w14:paraId="2F515A50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</w:tr>
      <w:tr w:rsidR="007A7A35" w14:paraId="70F6F7FE" w14:textId="77777777" w:rsidTr="007A7A35">
        <w:tc>
          <w:tcPr>
            <w:tcW w:w="1345" w:type="dxa"/>
          </w:tcPr>
          <w:p w14:paraId="7E08E612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970" w:type="dxa"/>
          </w:tcPr>
          <w:p w14:paraId="366F417E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1005" w:type="dxa"/>
          </w:tcPr>
          <w:p w14:paraId="6530497A" w14:textId="77777777" w:rsidR="00B966A8" w:rsidRDefault="00B966A8" w:rsidP="00B966A8">
            <w:pPr>
              <w:rPr>
                <w:rFonts w:ascii="Garamond" w:hAnsi="Garamond"/>
              </w:rPr>
            </w:pPr>
          </w:p>
          <w:p w14:paraId="087FAAD6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24C97B3B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608955B5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0FA9E157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03367F41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5CBCA060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023" w:type="dxa"/>
          </w:tcPr>
          <w:p w14:paraId="4B6172D2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962" w:type="dxa"/>
          </w:tcPr>
          <w:p w14:paraId="747EBB00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5421" w:type="dxa"/>
          </w:tcPr>
          <w:p w14:paraId="3CD8F19A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1755" w:type="dxa"/>
          </w:tcPr>
          <w:p w14:paraId="69B96B7F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1765" w:type="dxa"/>
          </w:tcPr>
          <w:p w14:paraId="095DDD14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</w:tr>
      <w:tr w:rsidR="007A7A35" w14:paraId="0353622D" w14:textId="77777777" w:rsidTr="007A7A35">
        <w:tc>
          <w:tcPr>
            <w:tcW w:w="1345" w:type="dxa"/>
          </w:tcPr>
          <w:p w14:paraId="4D94C029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970" w:type="dxa"/>
          </w:tcPr>
          <w:p w14:paraId="5E9CCC85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005" w:type="dxa"/>
          </w:tcPr>
          <w:p w14:paraId="405EEC2C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1497365E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080D7A96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08247615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79D2AFD5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22B08507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68EC20C0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023" w:type="dxa"/>
          </w:tcPr>
          <w:p w14:paraId="45B16354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962" w:type="dxa"/>
          </w:tcPr>
          <w:p w14:paraId="413C77D7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5421" w:type="dxa"/>
          </w:tcPr>
          <w:p w14:paraId="47CE4347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755" w:type="dxa"/>
          </w:tcPr>
          <w:p w14:paraId="4EF7E245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765" w:type="dxa"/>
          </w:tcPr>
          <w:p w14:paraId="16B044FD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</w:tr>
      <w:tr w:rsidR="007A7A35" w14:paraId="384D3EC5" w14:textId="77777777" w:rsidTr="007A7A35">
        <w:tc>
          <w:tcPr>
            <w:tcW w:w="1345" w:type="dxa"/>
          </w:tcPr>
          <w:p w14:paraId="30E9F7AB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970" w:type="dxa"/>
          </w:tcPr>
          <w:p w14:paraId="1ACF321E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005" w:type="dxa"/>
          </w:tcPr>
          <w:p w14:paraId="19C26EF6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53278079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2D788922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0431BBC4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02FCFC96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3E72CAAD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54D633ED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023" w:type="dxa"/>
          </w:tcPr>
          <w:p w14:paraId="3892FD37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962" w:type="dxa"/>
          </w:tcPr>
          <w:p w14:paraId="7A08F2F4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5421" w:type="dxa"/>
          </w:tcPr>
          <w:p w14:paraId="445D81E3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755" w:type="dxa"/>
          </w:tcPr>
          <w:p w14:paraId="524CB60F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765" w:type="dxa"/>
          </w:tcPr>
          <w:p w14:paraId="63F13A0F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</w:tr>
      <w:tr w:rsidR="007A7A35" w14:paraId="763835C7" w14:textId="77777777" w:rsidTr="007A7A35">
        <w:tc>
          <w:tcPr>
            <w:tcW w:w="1345" w:type="dxa"/>
          </w:tcPr>
          <w:p w14:paraId="066DE5EF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970" w:type="dxa"/>
          </w:tcPr>
          <w:p w14:paraId="411AB78C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1005" w:type="dxa"/>
          </w:tcPr>
          <w:p w14:paraId="390058C4" w14:textId="77777777" w:rsidR="00B966A8" w:rsidRDefault="00B966A8" w:rsidP="00B966A8">
            <w:pPr>
              <w:rPr>
                <w:rFonts w:ascii="Garamond" w:hAnsi="Garamond"/>
              </w:rPr>
            </w:pPr>
          </w:p>
          <w:p w14:paraId="5D5A280D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66BF542F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550D8AA1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038C307D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342CD166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366A136B" w14:textId="77777777" w:rsidR="009B61B2" w:rsidRDefault="009B61B2" w:rsidP="00B966A8">
            <w:pPr>
              <w:rPr>
                <w:rFonts w:ascii="Garamond" w:hAnsi="Garamond"/>
              </w:rPr>
            </w:pPr>
          </w:p>
          <w:p w14:paraId="1E77AFCA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023" w:type="dxa"/>
          </w:tcPr>
          <w:p w14:paraId="709F8988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962" w:type="dxa"/>
          </w:tcPr>
          <w:p w14:paraId="336C2C9B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5421" w:type="dxa"/>
          </w:tcPr>
          <w:p w14:paraId="57F7F612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1755" w:type="dxa"/>
          </w:tcPr>
          <w:p w14:paraId="5EA8007B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  <w:tc>
          <w:tcPr>
            <w:tcW w:w="1765" w:type="dxa"/>
          </w:tcPr>
          <w:p w14:paraId="6E2756C2" w14:textId="77777777" w:rsidR="00B966A8" w:rsidRDefault="00B966A8" w:rsidP="00B966A8">
            <w:pPr>
              <w:rPr>
                <w:rFonts w:ascii="Garamond" w:hAnsi="Garamond"/>
              </w:rPr>
            </w:pPr>
          </w:p>
        </w:tc>
      </w:tr>
      <w:tr w:rsidR="007A7A35" w14:paraId="074C8CED" w14:textId="77777777" w:rsidTr="007A7A35">
        <w:tc>
          <w:tcPr>
            <w:tcW w:w="1345" w:type="dxa"/>
          </w:tcPr>
          <w:p w14:paraId="6574034F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970" w:type="dxa"/>
          </w:tcPr>
          <w:p w14:paraId="2EAFDCD2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005" w:type="dxa"/>
          </w:tcPr>
          <w:p w14:paraId="2BB72614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023" w:type="dxa"/>
          </w:tcPr>
          <w:p w14:paraId="2C3C932D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962" w:type="dxa"/>
          </w:tcPr>
          <w:p w14:paraId="2AE6EAE2" w14:textId="77777777" w:rsidR="009B61B2" w:rsidRDefault="009B61B2" w:rsidP="00B966A8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0 </w:t>
            </w:r>
            <w:proofErr w:type="spellStart"/>
            <w:r>
              <w:rPr>
                <w:rFonts w:ascii="Garamond" w:hAnsi="Garamond"/>
              </w:rPr>
              <w:t>hr</w:t>
            </w:r>
            <w:proofErr w:type="spellEnd"/>
          </w:p>
        </w:tc>
        <w:tc>
          <w:tcPr>
            <w:tcW w:w="5421" w:type="dxa"/>
          </w:tcPr>
          <w:p w14:paraId="77CDA927" w14:textId="77777777" w:rsidR="009B61B2" w:rsidRPr="009B61B2" w:rsidRDefault="009B61B2" w:rsidP="00B966A8">
            <w:pPr>
              <w:rPr>
                <w:rFonts w:ascii="Garamond" w:hAnsi="Garamond"/>
                <w:b/>
                <w:bCs/>
              </w:rPr>
            </w:pPr>
            <w:r w:rsidRPr="009B61B2">
              <w:rPr>
                <w:rFonts w:ascii="Garamond" w:hAnsi="Garamond"/>
                <w:b/>
                <w:bCs/>
              </w:rPr>
              <w:t>Teaching Project</w:t>
            </w:r>
          </w:p>
          <w:p w14:paraId="27DF4132" w14:textId="77777777" w:rsidR="009B61B2" w:rsidRDefault="009B61B2" w:rsidP="00B966A8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Topic:</w:t>
            </w:r>
          </w:p>
          <w:p w14:paraId="3AD4D0BD" w14:textId="77777777" w:rsidR="009B61B2" w:rsidRDefault="009B61B2" w:rsidP="00B966A8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Target group:</w:t>
            </w:r>
          </w:p>
          <w:p w14:paraId="1158B7A2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755" w:type="dxa"/>
          </w:tcPr>
          <w:p w14:paraId="13897495" w14:textId="77777777" w:rsidR="009B61B2" w:rsidRDefault="009B61B2" w:rsidP="00B966A8">
            <w:pPr>
              <w:rPr>
                <w:rFonts w:ascii="Garamond" w:hAnsi="Garamond"/>
              </w:rPr>
            </w:pPr>
          </w:p>
        </w:tc>
        <w:tc>
          <w:tcPr>
            <w:tcW w:w="1765" w:type="dxa"/>
          </w:tcPr>
          <w:p w14:paraId="1B4A2A7C" w14:textId="13C1953F" w:rsidR="009B61B2" w:rsidRDefault="009B61B2" w:rsidP="00B966A8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Objective #</w:t>
            </w:r>
            <w:r w:rsidR="00CD7C78">
              <w:rPr>
                <w:rFonts w:ascii="Garamond" w:hAnsi="Garamond"/>
              </w:rPr>
              <w:t>2,3,</w:t>
            </w:r>
            <w:r>
              <w:rPr>
                <w:rFonts w:ascii="Garamond" w:hAnsi="Garamond"/>
              </w:rPr>
              <w:t>4</w:t>
            </w:r>
            <w:r w:rsidR="00CD7C78">
              <w:rPr>
                <w:rFonts w:ascii="Garamond" w:hAnsi="Garamond"/>
              </w:rPr>
              <w:t>,5</w:t>
            </w:r>
          </w:p>
        </w:tc>
      </w:tr>
    </w:tbl>
    <w:p w14:paraId="1EC70437" w14:textId="77777777" w:rsidR="00B966A8" w:rsidRDefault="00B966A8" w:rsidP="00B966A8">
      <w:pPr>
        <w:rPr>
          <w:rFonts w:ascii="Garamond" w:hAnsi="Garamond"/>
        </w:rPr>
      </w:pPr>
    </w:p>
    <w:p w14:paraId="53F97A96" w14:textId="09030DBE" w:rsidR="00B966A8" w:rsidRPr="006B6353" w:rsidRDefault="00B966A8" w:rsidP="00B966A8">
      <w:pPr>
        <w:rPr>
          <w:rFonts w:ascii="Garamond" w:hAnsi="Garamond"/>
          <w:sz w:val="24"/>
          <w:szCs w:val="24"/>
        </w:rPr>
      </w:pPr>
      <w:r w:rsidRPr="006B6353">
        <w:rPr>
          <w:rFonts w:ascii="Garamond" w:hAnsi="Garamond"/>
          <w:b/>
          <w:bCs/>
          <w:sz w:val="24"/>
          <w:szCs w:val="24"/>
        </w:rPr>
        <w:t xml:space="preserve">Total </w:t>
      </w:r>
      <w:r w:rsidR="0059412D">
        <w:rPr>
          <w:rFonts w:ascii="Garamond" w:hAnsi="Garamond"/>
          <w:b/>
          <w:bCs/>
          <w:sz w:val="24"/>
          <w:szCs w:val="24"/>
        </w:rPr>
        <w:t>Preceptored</w:t>
      </w:r>
      <w:r w:rsidRPr="006B6353">
        <w:rPr>
          <w:rFonts w:ascii="Garamond" w:hAnsi="Garamond"/>
          <w:b/>
          <w:bCs/>
          <w:sz w:val="24"/>
          <w:szCs w:val="24"/>
        </w:rPr>
        <w:t xml:space="preserve"> Hours:</w:t>
      </w:r>
      <w:r w:rsidR="004501F2">
        <w:rPr>
          <w:rFonts w:ascii="Garamond" w:hAnsi="Garamond"/>
          <w:b/>
          <w:bCs/>
          <w:sz w:val="24"/>
          <w:szCs w:val="24"/>
        </w:rPr>
        <w:t xml:space="preserve"> </w:t>
      </w:r>
      <w:r w:rsidRPr="006B6353">
        <w:rPr>
          <w:rFonts w:ascii="Garamond" w:hAnsi="Garamond"/>
          <w:sz w:val="24"/>
          <w:szCs w:val="24"/>
        </w:rPr>
        <w:t>_________________</w:t>
      </w:r>
    </w:p>
    <w:p w14:paraId="054CB969" w14:textId="77777777" w:rsidR="001E3F98" w:rsidRPr="003F7E30" w:rsidRDefault="006B6353" w:rsidP="001E3F98">
      <w:pPr>
        <w:spacing w:after="159" w:line="258" w:lineRule="auto"/>
        <w:ind w:left="-5" w:hanging="10"/>
        <w:jc w:val="both"/>
        <w:rPr>
          <w:rFonts w:ascii="Garamond" w:hAnsi="Garamond"/>
        </w:rPr>
      </w:pPr>
      <w:r w:rsidRPr="006B6353">
        <w:rPr>
          <w:rFonts w:ascii="Garamond" w:hAnsi="Garamond"/>
          <w:b/>
          <w:bCs/>
          <w:sz w:val="24"/>
          <w:szCs w:val="24"/>
        </w:rPr>
        <w:lastRenderedPageBreak/>
        <w:t>Clinical Reflection:</w:t>
      </w:r>
      <w:r w:rsidR="00AE5719">
        <w:rPr>
          <w:rFonts w:ascii="Garamond" w:hAnsi="Garamond"/>
          <w:b/>
          <w:bCs/>
          <w:sz w:val="24"/>
          <w:szCs w:val="24"/>
        </w:rPr>
        <w:t xml:space="preserve"> Once you complete the </w:t>
      </w:r>
      <w:r w:rsidR="00D303C6">
        <w:rPr>
          <w:rFonts w:ascii="Garamond" w:hAnsi="Garamond"/>
          <w:b/>
          <w:bCs/>
          <w:sz w:val="24"/>
          <w:szCs w:val="24"/>
        </w:rPr>
        <w:t xml:space="preserve">preceptored </w:t>
      </w:r>
      <w:r w:rsidR="00AE5719">
        <w:rPr>
          <w:rFonts w:ascii="Garamond" w:hAnsi="Garamond"/>
          <w:b/>
          <w:bCs/>
          <w:sz w:val="24"/>
          <w:szCs w:val="24"/>
        </w:rPr>
        <w:t>hours,</w:t>
      </w:r>
      <w:r>
        <w:rPr>
          <w:rFonts w:ascii="Garamond" w:hAnsi="Garamond"/>
          <w:b/>
          <w:bCs/>
          <w:sz w:val="24"/>
          <w:szCs w:val="24"/>
        </w:rPr>
        <w:t xml:space="preserve"> answer the following questions in the space below</w:t>
      </w:r>
      <w:r w:rsidR="00AE5719">
        <w:rPr>
          <w:rFonts w:ascii="Garamond" w:hAnsi="Garamond"/>
          <w:b/>
          <w:bCs/>
          <w:sz w:val="24"/>
          <w:szCs w:val="24"/>
        </w:rPr>
        <w:t xml:space="preserve"> (250</w:t>
      </w:r>
      <w:r w:rsidR="00361E95">
        <w:rPr>
          <w:rFonts w:ascii="Garamond" w:hAnsi="Garamond"/>
          <w:b/>
          <w:bCs/>
          <w:sz w:val="24"/>
          <w:szCs w:val="24"/>
        </w:rPr>
        <w:t>-300</w:t>
      </w:r>
      <w:r w:rsidR="00AE5719">
        <w:rPr>
          <w:rFonts w:ascii="Garamond" w:hAnsi="Garamond"/>
          <w:b/>
          <w:bCs/>
          <w:sz w:val="24"/>
          <w:szCs w:val="24"/>
        </w:rPr>
        <w:t xml:space="preserve"> words)</w:t>
      </w:r>
      <w:r>
        <w:rPr>
          <w:rFonts w:ascii="Garamond" w:hAnsi="Garamond"/>
          <w:b/>
          <w:bCs/>
          <w:sz w:val="24"/>
          <w:szCs w:val="24"/>
        </w:rPr>
        <w:t xml:space="preserve">. </w:t>
      </w:r>
      <w:r w:rsidR="001E3F98" w:rsidRPr="003F7E30">
        <w:rPr>
          <w:rFonts w:ascii="Garamond" w:eastAsia="Garamond" w:hAnsi="Garamond" w:cs="Garamond"/>
          <w:b/>
        </w:rPr>
        <w:t>You may choose to submit your clinical reflection part via the Canvas’ assignment li</w:t>
      </w:r>
      <w:r w:rsidR="001E3F98">
        <w:rPr>
          <w:rFonts w:ascii="Garamond" w:eastAsia="Garamond" w:hAnsi="Garamond" w:cs="Garamond"/>
          <w:b/>
        </w:rPr>
        <w:t>nk.</w:t>
      </w:r>
      <w:r w:rsidR="001E3F98" w:rsidRPr="003F7E30">
        <w:rPr>
          <w:rFonts w:ascii="Garamond" w:eastAsia="Garamond" w:hAnsi="Garamond" w:cs="Garamond"/>
          <w:b/>
        </w:rPr>
        <w:t xml:space="preserve"> </w:t>
      </w:r>
    </w:p>
    <w:p w14:paraId="59683BE7" w14:textId="450162B6" w:rsidR="008B758F" w:rsidRPr="00865029" w:rsidRDefault="008B758F" w:rsidP="00865029">
      <w:pPr>
        <w:pStyle w:val="ListParagraph"/>
        <w:numPr>
          <w:ilvl w:val="0"/>
          <w:numId w:val="2"/>
        </w:numPr>
        <w:rPr>
          <w:rFonts w:ascii="Garamond" w:eastAsia="Times New Roman" w:hAnsi="Garamond" w:cs="Calibri"/>
          <w:color w:val="000000"/>
          <w:sz w:val="24"/>
          <w:szCs w:val="24"/>
          <w:lang w:bidi="th-TH"/>
        </w:rPr>
      </w:pPr>
      <w:r w:rsidRPr="00865029">
        <w:rPr>
          <w:rFonts w:ascii="Garamond" w:eastAsia="Times New Roman" w:hAnsi="Garamond" w:cs="Calibri"/>
          <w:color w:val="000000"/>
          <w:sz w:val="24"/>
          <w:szCs w:val="24"/>
          <w:lang w:bidi="th-TH"/>
        </w:rPr>
        <w:t xml:space="preserve">Overall, what kind of </w:t>
      </w:r>
      <w:r w:rsidR="00361E95" w:rsidRPr="00865029">
        <w:rPr>
          <w:rFonts w:ascii="Garamond" w:eastAsia="Times New Roman" w:hAnsi="Garamond" w:cs="Calibri"/>
          <w:color w:val="000000"/>
          <w:sz w:val="24"/>
          <w:szCs w:val="24"/>
          <w:lang w:bidi="th-TH"/>
        </w:rPr>
        <w:t>community</w:t>
      </w:r>
      <w:r w:rsidR="00D303C6" w:rsidRPr="00865029">
        <w:rPr>
          <w:rFonts w:ascii="Garamond" w:eastAsia="Times New Roman" w:hAnsi="Garamond" w:cs="Calibri"/>
          <w:color w:val="000000"/>
          <w:sz w:val="24"/>
          <w:szCs w:val="24"/>
          <w:lang w:bidi="th-TH"/>
        </w:rPr>
        <w:t>/</w:t>
      </w:r>
      <w:r w:rsidRPr="00865029">
        <w:rPr>
          <w:rFonts w:ascii="Garamond" w:eastAsia="Times New Roman" w:hAnsi="Garamond" w:cs="Calibri"/>
          <w:color w:val="000000"/>
          <w:sz w:val="24"/>
          <w:szCs w:val="24"/>
          <w:lang w:bidi="th-TH"/>
        </w:rPr>
        <w:t xml:space="preserve">population did you serve? </w:t>
      </w:r>
    </w:p>
    <w:p w14:paraId="627999F6" w14:textId="77777777" w:rsidR="00FC0875" w:rsidRDefault="008B758F" w:rsidP="00FC0875">
      <w:pPr>
        <w:pStyle w:val="ListParagraph"/>
        <w:numPr>
          <w:ilvl w:val="0"/>
          <w:numId w:val="2"/>
        </w:numPr>
        <w:spacing w:after="0" w:line="240" w:lineRule="auto"/>
        <w:rPr>
          <w:rFonts w:ascii="Garamond" w:eastAsia="Times New Roman" w:hAnsi="Garamond" w:cs="Calibri"/>
          <w:color w:val="000000"/>
          <w:sz w:val="24"/>
          <w:szCs w:val="24"/>
          <w:lang w:bidi="th-TH"/>
        </w:rPr>
      </w:pPr>
      <w:r>
        <w:rPr>
          <w:rFonts w:ascii="Garamond" w:eastAsia="Times New Roman" w:hAnsi="Garamond" w:cs="Calibri"/>
          <w:color w:val="000000"/>
          <w:sz w:val="24"/>
          <w:szCs w:val="24"/>
          <w:lang w:bidi="th-TH"/>
        </w:rPr>
        <w:t>What were the main comm</w:t>
      </w:r>
      <w:r w:rsidR="00D303C6">
        <w:rPr>
          <w:rFonts w:ascii="Garamond" w:eastAsia="Times New Roman" w:hAnsi="Garamond" w:cs="Calibri"/>
          <w:color w:val="000000"/>
          <w:sz w:val="24"/>
          <w:szCs w:val="24"/>
          <w:lang w:bidi="th-TH"/>
        </w:rPr>
        <w:t>unity/population health issues</w:t>
      </w:r>
      <w:r>
        <w:rPr>
          <w:rFonts w:ascii="Garamond" w:eastAsia="Times New Roman" w:hAnsi="Garamond" w:cs="Calibri"/>
          <w:color w:val="000000"/>
          <w:sz w:val="24"/>
          <w:szCs w:val="24"/>
          <w:lang w:bidi="th-TH"/>
        </w:rPr>
        <w:t xml:space="preserve"> in this setting?</w:t>
      </w:r>
      <w:r w:rsidR="00D303C6">
        <w:rPr>
          <w:rFonts w:ascii="Garamond" w:eastAsia="Times New Roman" w:hAnsi="Garamond" w:cs="Calibri"/>
          <w:color w:val="000000"/>
          <w:sz w:val="24"/>
          <w:szCs w:val="24"/>
          <w:lang w:bidi="th-TH"/>
        </w:rPr>
        <w:t xml:space="preserve"> List at least 2 issues.</w:t>
      </w:r>
      <w:r w:rsidR="00FC0875">
        <w:rPr>
          <w:rFonts w:ascii="Garamond" w:eastAsia="Times New Roman" w:hAnsi="Garamond" w:cs="Calibri"/>
          <w:color w:val="000000"/>
          <w:sz w:val="24"/>
          <w:szCs w:val="24"/>
          <w:lang w:bidi="th-TH"/>
        </w:rPr>
        <w:t xml:space="preserve"> Use peer-reviewed articles to support it.</w:t>
      </w:r>
    </w:p>
    <w:p w14:paraId="350F7446" w14:textId="341797B0" w:rsidR="006B6353" w:rsidRPr="008B758F" w:rsidRDefault="006B6353" w:rsidP="006B6353">
      <w:pPr>
        <w:pStyle w:val="ListParagraph"/>
        <w:numPr>
          <w:ilvl w:val="0"/>
          <w:numId w:val="2"/>
        </w:numPr>
        <w:spacing w:after="0" w:line="240" w:lineRule="auto"/>
        <w:rPr>
          <w:rFonts w:ascii="Garamond" w:eastAsia="Times New Roman" w:hAnsi="Garamond" w:cs="Calibri"/>
          <w:color w:val="000000"/>
          <w:sz w:val="24"/>
          <w:szCs w:val="24"/>
          <w:lang w:bidi="th-TH"/>
        </w:rPr>
      </w:pPr>
      <w:r w:rsidRPr="008B758F">
        <w:rPr>
          <w:rFonts w:ascii="Garamond" w:eastAsia="Times New Roman" w:hAnsi="Garamond" w:cs="Calibri"/>
          <w:color w:val="000000"/>
          <w:sz w:val="24"/>
          <w:szCs w:val="24"/>
          <w:lang w:bidi="th-TH"/>
        </w:rPr>
        <w:t>Reflect upon why this experience was beneficial to you and what you </w:t>
      </w:r>
      <w:r w:rsidR="00361E95" w:rsidRPr="008B758F">
        <w:rPr>
          <w:rFonts w:ascii="Garamond" w:eastAsia="Times New Roman" w:hAnsi="Garamond" w:cs="Calibri"/>
          <w:color w:val="000000"/>
          <w:sz w:val="24"/>
          <w:szCs w:val="24"/>
          <w:lang w:bidi="th-TH"/>
        </w:rPr>
        <w:t>learned</w:t>
      </w:r>
      <w:r w:rsidRPr="008B758F">
        <w:rPr>
          <w:rFonts w:ascii="Garamond" w:eastAsia="Times New Roman" w:hAnsi="Garamond" w:cs="Calibri"/>
          <w:color w:val="000000"/>
          <w:sz w:val="24"/>
          <w:szCs w:val="24"/>
          <w:lang w:bidi="th-TH"/>
        </w:rPr>
        <w:t xml:space="preserve"> for your own </w:t>
      </w:r>
      <w:r w:rsidR="007C1E1E">
        <w:rPr>
          <w:rFonts w:ascii="Garamond" w:eastAsia="Times New Roman" w:hAnsi="Garamond" w:cs="Calibri"/>
          <w:color w:val="000000"/>
          <w:sz w:val="24"/>
          <w:szCs w:val="24"/>
          <w:lang w:bidi="th-TH"/>
        </w:rPr>
        <w:t xml:space="preserve">professional </w:t>
      </w:r>
      <w:r w:rsidRPr="008B758F">
        <w:rPr>
          <w:rFonts w:ascii="Garamond" w:eastAsia="Times New Roman" w:hAnsi="Garamond" w:cs="Calibri"/>
          <w:color w:val="000000"/>
          <w:sz w:val="24"/>
          <w:szCs w:val="24"/>
          <w:lang w:bidi="th-TH"/>
        </w:rPr>
        <w:t>growth.</w:t>
      </w:r>
      <w:r w:rsidRPr="008B758F">
        <w:rPr>
          <w:rFonts w:ascii="Times New Roman" w:eastAsia="Times New Roman" w:hAnsi="Times New Roman" w:cs="Times New Roman"/>
          <w:color w:val="000000"/>
          <w:sz w:val="24"/>
          <w:szCs w:val="24"/>
          <w:lang w:bidi="th-TH"/>
        </w:rPr>
        <w:t>​</w:t>
      </w:r>
    </w:p>
    <w:p w14:paraId="2CEC81F0" w14:textId="77777777" w:rsidR="006B6353" w:rsidRDefault="006B6353" w:rsidP="006B635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th-T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6"/>
      </w:tblGrid>
      <w:tr w:rsidR="006B6353" w14:paraId="0C1B6FC0" w14:textId="77777777" w:rsidTr="006B6353">
        <w:tc>
          <w:tcPr>
            <w:tcW w:w="14246" w:type="dxa"/>
          </w:tcPr>
          <w:p w14:paraId="0841AC3B" w14:textId="77777777" w:rsidR="006B6353" w:rsidRDefault="006B6353" w:rsidP="006B6353">
            <w:pPr>
              <w:rPr>
                <w:rFonts w:ascii="Garamond" w:eastAsia="Times New Roman" w:hAnsi="Garamond" w:cs="Calibri"/>
                <w:color w:val="000000"/>
                <w:sz w:val="24"/>
                <w:szCs w:val="24"/>
                <w:lang w:bidi="th-TH"/>
              </w:rPr>
            </w:pPr>
          </w:p>
          <w:p w14:paraId="5A791751" w14:textId="77777777" w:rsidR="006B6353" w:rsidRDefault="006B6353" w:rsidP="006B6353">
            <w:pPr>
              <w:rPr>
                <w:rFonts w:ascii="Garamond" w:eastAsia="Times New Roman" w:hAnsi="Garamond" w:cs="Calibri"/>
                <w:color w:val="000000"/>
                <w:sz w:val="24"/>
                <w:szCs w:val="24"/>
                <w:lang w:bidi="th-TH"/>
              </w:rPr>
            </w:pPr>
          </w:p>
          <w:p w14:paraId="72806DFE" w14:textId="77777777" w:rsidR="006B6353" w:rsidRDefault="006B6353" w:rsidP="006B6353">
            <w:pPr>
              <w:rPr>
                <w:rFonts w:ascii="Garamond" w:eastAsia="Times New Roman" w:hAnsi="Garamond" w:cs="Calibri"/>
                <w:color w:val="000000"/>
                <w:sz w:val="24"/>
                <w:szCs w:val="24"/>
                <w:lang w:bidi="th-TH"/>
              </w:rPr>
            </w:pPr>
          </w:p>
          <w:p w14:paraId="3C1C0729" w14:textId="77777777" w:rsidR="001E3F98" w:rsidRDefault="001E3F98" w:rsidP="006B6353">
            <w:pPr>
              <w:rPr>
                <w:rFonts w:ascii="Garamond" w:eastAsia="Times New Roman" w:hAnsi="Garamond" w:cs="Calibri"/>
                <w:color w:val="000000"/>
                <w:sz w:val="24"/>
                <w:szCs w:val="24"/>
                <w:lang w:bidi="th-TH"/>
              </w:rPr>
            </w:pPr>
          </w:p>
          <w:p w14:paraId="6DAA9599" w14:textId="77777777" w:rsidR="001E3F98" w:rsidRDefault="001E3F98" w:rsidP="006B6353">
            <w:pPr>
              <w:rPr>
                <w:rFonts w:ascii="Garamond" w:eastAsia="Times New Roman" w:hAnsi="Garamond" w:cs="Calibri"/>
                <w:color w:val="000000"/>
                <w:sz w:val="24"/>
                <w:szCs w:val="24"/>
                <w:lang w:bidi="th-TH"/>
              </w:rPr>
            </w:pPr>
          </w:p>
          <w:p w14:paraId="028124E8" w14:textId="77777777" w:rsidR="001E3F98" w:rsidRDefault="001E3F98" w:rsidP="006B6353">
            <w:pPr>
              <w:rPr>
                <w:rFonts w:ascii="Garamond" w:eastAsia="Times New Roman" w:hAnsi="Garamond" w:cs="Calibri"/>
                <w:color w:val="000000"/>
                <w:sz w:val="24"/>
                <w:szCs w:val="24"/>
                <w:lang w:bidi="th-TH"/>
              </w:rPr>
            </w:pPr>
          </w:p>
          <w:p w14:paraId="5B4C6CDE" w14:textId="77777777" w:rsidR="001E3F98" w:rsidRDefault="001E3F98" w:rsidP="006B6353">
            <w:pPr>
              <w:rPr>
                <w:rFonts w:ascii="Garamond" w:eastAsia="Times New Roman" w:hAnsi="Garamond" w:cs="Calibri"/>
                <w:color w:val="000000"/>
                <w:sz w:val="24"/>
                <w:szCs w:val="24"/>
                <w:lang w:bidi="th-TH"/>
              </w:rPr>
            </w:pPr>
          </w:p>
          <w:p w14:paraId="440894DF" w14:textId="77777777" w:rsidR="006B6353" w:rsidRDefault="006B6353" w:rsidP="006B6353">
            <w:pPr>
              <w:rPr>
                <w:rFonts w:ascii="Garamond" w:eastAsia="Times New Roman" w:hAnsi="Garamond" w:cs="Calibri"/>
                <w:color w:val="000000"/>
                <w:sz w:val="24"/>
                <w:szCs w:val="24"/>
                <w:lang w:bidi="th-TH"/>
              </w:rPr>
            </w:pPr>
          </w:p>
          <w:p w14:paraId="1844028F" w14:textId="1473C0DD" w:rsidR="006B6353" w:rsidRDefault="006B6353" w:rsidP="006B6353">
            <w:pPr>
              <w:rPr>
                <w:rFonts w:ascii="Garamond" w:eastAsia="Times New Roman" w:hAnsi="Garamond" w:cs="Calibri"/>
                <w:color w:val="000000"/>
                <w:sz w:val="24"/>
                <w:szCs w:val="24"/>
                <w:lang w:bidi="th-TH"/>
              </w:rPr>
            </w:pPr>
          </w:p>
          <w:p w14:paraId="0F0E8E21" w14:textId="72BD3587" w:rsidR="00FC0875" w:rsidRDefault="00FC0875" w:rsidP="00FC0875">
            <w:pPr>
              <w:rPr>
                <w:rFonts w:ascii="Garamond" w:hAnsi="Garamond"/>
                <w:sz w:val="24"/>
                <w:szCs w:val="24"/>
                <w:u w:val="single"/>
              </w:rPr>
            </w:pPr>
            <w:r w:rsidRPr="005F50A7">
              <w:rPr>
                <w:rFonts w:ascii="Garamond" w:hAnsi="Garamond"/>
                <w:sz w:val="24"/>
                <w:szCs w:val="24"/>
                <w:u w:val="single"/>
              </w:rPr>
              <w:t>References (</w:t>
            </w:r>
            <w:r w:rsidR="00CD7C78">
              <w:rPr>
                <w:rFonts w:ascii="Garamond" w:hAnsi="Garamond"/>
                <w:sz w:val="24"/>
                <w:szCs w:val="24"/>
                <w:u w:val="single"/>
              </w:rPr>
              <w:t>at least 2 peer-reviewed articles</w:t>
            </w:r>
            <w:r w:rsidRPr="005F50A7">
              <w:rPr>
                <w:rFonts w:ascii="Garamond" w:hAnsi="Garamond"/>
                <w:sz w:val="24"/>
                <w:szCs w:val="24"/>
                <w:u w:val="single"/>
              </w:rPr>
              <w:t>):</w:t>
            </w:r>
          </w:p>
          <w:p w14:paraId="362753CF" w14:textId="77777777" w:rsidR="00CD7C78" w:rsidRPr="005F50A7" w:rsidRDefault="00CD7C78" w:rsidP="00FC0875">
            <w:pPr>
              <w:rPr>
                <w:rFonts w:ascii="Garamond" w:eastAsia="Times New Roman" w:hAnsi="Garamond" w:cs="Calibri"/>
                <w:color w:val="000000"/>
                <w:sz w:val="24"/>
                <w:szCs w:val="24"/>
                <w:u w:val="single"/>
                <w:lang w:bidi="th-TH"/>
              </w:rPr>
            </w:pPr>
          </w:p>
          <w:p w14:paraId="401BF890" w14:textId="77777777" w:rsidR="006B6353" w:rsidRDefault="006B6353" w:rsidP="006B6353">
            <w:pPr>
              <w:rPr>
                <w:rFonts w:ascii="Garamond" w:eastAsia="Times New Roman" w:hAnsi="Garamond" w:cs="Calibri"/>
                <w:color w:val="000000"/>
                <w:sz w:val="24"/>
                <w:szCs w:val="24"/>
                <w:lang w:bidi="th-TH"/>
              </w:rPr>
            </w:pPr>
          </w:p>
        </w:tc>
      </w:tr>
    </w:tbl>
    <w:p w14:paraId="139ADE83" w14:textId="77777777" w:rsidR="006B6353" w:rsidRDefault="006B6353" w:rsidP="006B6353">
      <w:pPr>
        <w:spacing w:after="0" w:line="240" w:lineRule="auto"/>
        <w:rPr>
          <w:rFonts w:ascii="Garamond" w:eastAsia="Times New Roman" w:hAnsi="Garamond" w:cs="Calibri"/>
          <w:color w:val="000000"/>
          <w:sz w:val="24"/>
          <w:szCs w:val="24"/>
          <w:lang w:bidi="th-TH"/>
        </w:rPr>
      </w:pPr>
    </w:p>
    <w:p w14:paraId="1F88A5BD" w14:textId="77777777" w:rsidR="00B966A8" w:rsidRPr="006B6353" w:rsidRDefault="00B966A8" w:rsidP="00B966A8">
      <w:pPr>
        <w:rPr>
          <w:rFonts w:ascii="Garamond" w:hAnsi="Garamond"/>
          <w:b/>
          <w:bCs/>
          <w:sz w:val="24"/>
          <w:szCs w:val="24"/>
        </w:rPr>
      </w:pPr>
      <w:r w:rsidRPr="006B6353">
        <w:rPr>
          <w:rFonts w:ascii="Garamond" w:hAnsi="Garamond"/>
          <w:b/>
          <w:bCs/>
          <w:sz w:val="24"/>
          <w:szCs w:val="24"/>
        </w:rPr>
        <w:t>Notes:</w:t>
      </w:r>
    </w:p>
    <w:p w14:paraId="49CEA0BB" w14:textId="77777777" w:rsidR="004501F2" w:rsidRDefault="004501F2" w:rsidP="004501F2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A final copy</w:t>
      </w:r>
      <w:r w:rsidR="00B966A8" w:rsidRPr="00B966A8">
        <w:rPr>
          <w:rFonts w:ascii="Garamond" w:hAnsi="Garamond"/>
        </w:rPr>
        <w:t xml:space="preserve"> should be made </w:t>
      </w:r>
      <w:proofErr w:type="gramStart"/>
      <w:r w:rsidR="00B966A8" w:rsidRPr="00B966A8">
        <w:rPr>
          <w:rFonts w:ascii="Garamond" w:hAnsi="Garamond"/>
        </w:rPr>
        <w:t>for</w:t>
      </w:r>
      <w:proofErr w:type="gramEnd"/>
      <w:r w:rsidR="00B966A8" w:rsidRPr="00B966A8">
        <w:rPr>
          <w:rFonts w:ascii="Garamond" w:hAnsi="Garamond"/>
        </w:rPr>
        <w:t xml:space="preserve"> your personal records.</w:t>
      </w:r>
    </w:p>
    <w:p w14:paraId="1428255F" w14:textId="6F4018C4" w:rsidR="004501F2" w:rsidRDefault="004501F2" w:rsidP="00B966A8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Refer to your signed learning contract to identify which Student Learning Outcomes you have met. </w:t>
      </w:r>
      <w:r w:rsidR="007A7A35" w:rsidRPr="004501F2">
        <w:rPr>
          <w:rFonts w:ascii="Garamond" w:hAnsi="Garamond"/>
        </w:rPr>
        <w:t xml:space="preserve">SLO </w:t>
      </w:r>
      <w:r w:rsidR="009B61B2" w:rsidRPr="004501F2">
        <w:rPr>
          <w:rFonts w:ascii="Garamond" w:hAnsi="Garamond"/>
        </w:rPr>
        <w:t xml:space="preserve">#4 can be met when you conduct a planned teaching project for a group/community. This cannot be counted toward your </w:t>
      </w:r>
      <w:r w:rsidRPr="004501F2">
        <w:rPr>
          <w:rFonts w:ascii="Garamond" w:hAnsi="Garamond"/>
        </w:rPr>
        <w:t>preceptored hours</w:t>
      </w:r>
      <w:r w:rsidR="009B61B2" w:rsidRPr="004501F2">
        <w:rPr>
          <w:rFonts w:ascii="Garamond" w:hAnsi="Garamond"/>
        </w:rPr>
        <w:t xml:space="preserve">. </w:t>
      </w:r>
      <w:r w:rsidRPr="004501F2">
        <w:rPr>
          <w:rFonts w:ascii="Garamond" w:hAnsi="Garamond"/>
        </w:rPr>
        <w:t>But</w:t>
      </w:r>
      <w:r w:rsidR="009B61B2" w:rsidRPr="004501F2">
        <w:rPr>
          <w:rFonts w:ascii="Garamond" w:hAnsi="Garamond"/>
        </w:rPr>
        <w:t xml:space="preserve"> you still can put them in the log and put "0-zero" for the hour.</w:t>
      </w:r>
    </w:p>
    <w:p w14:paraId="0AF9C3AB" w14:textId="5B2A993F" w:rsidR="004501F2" w:rsidRDefault="004501F2" w:rsidP="00B966A8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Once the instructor has graded your Clinical Hours Log and reviewed the Preceptor Assessment of Student Progress Form, she/he will upload the files to Canvas’ Gradebook for your academic record.</w:t>
      </w:r>
    </w:p>
    <w:p w14:paraId="3EAB4681" w14:textId="77777777" w:rsidR="00865029" w:rsidRDefault="00865029" w:rsidP="00865029">
      <w:pPr>
        <w:rPr>
          <w:rFonts w:ascii="Garamond" w:hAnsi="Garamond"/>
        </w:rPr>
      </w:pPr>
    </w:p>
    <w:p w14:paraId="5CBB1503" w14:textId="77777777" w:rsidR="00865029" w:rsidRPr="00865029" w:rsidRDefault="00865029" w:rsidP="00865029">
      <w:pPr>
        <w:rPr>
          <w:rFonts w:ascii="Garamond" w:hAnsi="Garamond"/>
        </w:rPr>
      </w:pPr>
    </w:p>
    <w:sectPr w:rsidR="00865029" w:rsidRPr="00865029" w:rsidSect="00B966A8">
      <w:footerReference w:type="default" r:id="rId7"/>
      <w:pgSz w:w="15840" w:h="12240" w:orient="landscape"/>
      <w:pgMar w:top="720" w:right="864" w:bottom="720" w:left="72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5D8A9A" w14:textId="77777777" w:rsidR="00660C65" w:rsidRDefault="00660C65" w:rsidP="00B966A8">
      <w:pPr>
        <w:spacing w:after="0" w:line="240" w:lineRule="auto"/>
      </w:pPr>
      <w:r>
        <w:separator/>
      </w:r>
    </w:p>
  </w:endnote>
  <w:endnote w:type="continuationSeparator" w:id="0">
    <w:p w14:paraId="1062A50B" w14:textId="77777777" w:rsidR="00660C65" w:rsidRDefault="00660C65" w:rsidP="00B966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6B0F8" w14:textId="3B8B16DF" w:rsidR="00865029" w:rsidRDefault="00865029">
    <w:pPr>
      <w:pStyle w:val="Footer"/>
    </w:pPr>
    <w:r>
      <w:t xml:space="preserve">As of </w:t>
    </w:r>
    <w:r w:rsidR="007D307E">
      <w:t>Nov 2023</w:t>
    </w:r>
  </w:p>
  <w:p w14:paraId="049D74DB" w14:textId="77777777" w:rsidR="00B966A8" w:rsidRDefault="00B966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34A23" w14:textId="77777777" w:rsidR="00660C65" w:rsidRDefault="00660C65" w:rsidP="00B966A8">
      <w:pPr>
        <w:spacing w:after="0" w:line="240" w:lineRule="auto"/>
      </w:pPr>
      <w:r>
        <w:separator/>
      </w:r>
    </w:p>
  </w:footnote>
  <w:footnote w:type="continuationSeparator" w:id="0">
    <w:p w14:paraId="1AFC01F7" w14:textId="77777777" w:rsidR="00660C65" w:rsidRDefault="00660C65" w:rsidP="00B966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072653"/>
    <w:multiLevelType w:val="hybridMultilevel"/>
    <w:tmpl w:val="A21A67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B30951"/>
    <w:multiLevelType w:val="hybridMultilevel"/>
    <w:tmpl w:val="A8323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4160738">
    <w:abstractNumId w:val="0"/>
  </w:num>
  <w:num w:numId="2" w16cid:durableId="5534638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MDU0NTQ0t7S0NDRR0lEKTi0uzszPAykwqgUAsezcrywAAAA="/>
  </w:docVars>
  <w:rsids>
    <w:rsidRoot w:val="00B966A8"/>
    <w:rsid w:val="0004376C"/>
    <w:rsid w:val="00172141"/>
    <w:rsid w:val="001E3F98"/>
    <w:rsid w:val="002D2C0F"/>
    <w:rsid w:val="00361E95"/>
    <w:rsid w:val="00372B0A"/>
    <w:rsid w:val="003E3500"/>
    <w:rsid w:val="004501F2"/>
    <w:rsid w:val="005441C7"/>
    <w:rsid w:val="0059412D"/>
    <w:rsid w:val="005A3552"/>
    <w:rsid w:val="00660C65"/>
    <w:rsid w:val="00693F92"/>
    <w:rsid w:val="006A47D5"/>
    <w:rsid w:val="006B6353"/>
    <w:rsid w:val="006F656D"/>
    <w:rsid w:val="00702AFB"/>
    <w:rsid w:val="00723324"/>
    <w:rsid w:val="007371B0"/>
    <w:rsid w:val="007A7A35"/>
    <w:rsid w:val="007C1E1E"/>
    <w:rsid w:val="007D307E"/>
    <w:rsid w:val="00865029"/>
    <w:rsid w:val="008B758F"/>
    <w:rsid w:val="009B61B2"/>
    <w:rsid w:val="00AE5719"/>
    <w:rsid w:val="00B36CAB"/>
    <w:rsid w:val="00B50BFE"/>
    <w:rsid w:val="00B966A8"/>
    <w:rsid w:val="00BB2AC7"/>
    <w:rsid w:val="00C807C5"/>
    <w:rsid w:val="00CC5922"/>
    <w:rsid w:val="00CD7C78"/>
    <w:rsid w:val="00D303C6"/>
    <w:rsid w:val="00DB44B9"/>
    <w:rsid w:val="00EC5A2B"/>
    <w:rsid w:val="00ED31D9"/>
    <w:rsid w:val="00F542B6"/>
    <w:rsid w:val="00FC0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1F7B1"/>
  <w15:chartTrackingRefBased/>
  <w15:docId w15:val="{FEE35E18-0FE9-41F4-85EA-7B8BA4861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1E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66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66A8"/>
  </w:style>
  <w:style w:type="paragraph" w:styleId="Footer">
    <w:name w:val="footer"/>
    <w:basedOn w:val="Normal"/>
    <w:link w:val="FooterChar"/>
    <w:uiPriority w:val="99"/>
    <w:unhideWhenUsed/>
    <w:rsid w:val="00B966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66A8"/>
  </w:style>
  <w:style w:type="table" w:styleId="TableGrid">
    <w:name w:val="Table Grid"/>
    <w:basedOn w:val="TableNormal"/>
    <w:uiPriority w:val="39"/>
    <w:rsid w:val="00B96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966A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61E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39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4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mary Account</dc:creator>
  <cp:keywords/>
  <dc:description/>
  <cp:lastModifiedBy>Stephanie Smith</cp:lastModifiedBy>
  <cp:revision>2</cp:revision>
  <dcterms:created xsi:type="dcterms:W3CDTF">2023-11-09T18:08:00Z</dcterms:created>
  <dcterms:modified xsi:type="dcterms:W3CDTF">2023-11-09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db984a0886ba36bb0b297149aa2499acb489059b84cb6f4aa1f7609e7ae596</vt:lpwstr>
  </property>
</Properties>
</file>